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09CC" w:rsidRPr="00BA421A" w:rsidRDefault="00E418F1" w:rsidP="00BA421A">
      <w:pPr>
        <w:bidi w:val="0"/>
        <w:spacing w:before="120" w:after="240" w:line="360" w:lineRule="auto"/>
        <w:jc w:val="center"/>
        <w:rPr>
          <w:rFonts w:ascii="Times New Roman" w:hAnsi="Times New Roman" w:cs="Times New Roman"/>
          <w:sz w:val="28"/>
          <w:szCs w:val="28"/>
        </w:rPr>
      </w:pPr>
      <w:r w:rsidRPr="00BA421A">
        <w:rPr>
          <w:rFonts w:ascii="Times New Roman" w:hAnsi="Times New Roman" w:cs="Times New Roman"/>
          <w:sz w:val="28"/>
          <w:szCs w:val="28"/>
        </w:rPr>
        <w:t xml:space="preserve">Analysis </w:t>
      </w:r>
      <w:r w:rsidR="002C639A">
        <w:rPr>
          <w:rFonts w:ascii="Times New Roman" w:hAnsi="Times New Roman" w:cs="Times New Roman"/>
          <w:sz w:val="28"/>
          <w:szCs w:val="28"/>
        </w:rPr>
        <w:t>Q</w:t>
      </w:r>
      <w:r w:rsidRPr="00BA421A">
        <w:rPr>
          <w:rFonts w:ascii="Times New Roman" w:hAnsi="Times New Roman" w:cs="Times New Roman"/>
          <w:sz w:val="28"/>
          <w:szCs w:val="28"/>
        </w:rPr>
        <w:t xml:space="preserve">1 of </w:t>
      </w:r>
      <w:r w:rsidR="002C639A">
        <w:rPr>
          <w:rFonts w:ascii="Times New Roman" w:hAnsi="Times New Roman" w:cs="Times New Roman"/>
          <w:sz w:val="28"/>
          <w:szCs w:val="28"/>
        </w:rPr>
        <w:t>KAGGLE</w:t>
      </w:r>
      <w:r w:rsidRPr="00BA421A">
        <w:rPr>
          <w:rFonts w:ascii="Times New Roman" w:hAnsi="Times New Roman" w:cs="Times New Roman"/>
          <w:sz w:val="28"/>
          <w:szCs w:val="28"/>
        </w:rPr>
        <w:t xml:space="preserve"> project</w:t>
      </w:r>
    </w:p>
    <w:p w:rsidR="00E418F1" w:rsidRPr="00BA421A" w:rsidRDefault="00E418F1" w:rsidP="00BA421A">
      <w:pPr>
        <w:bidi w:val="0"/>
        <w:spacing w:before="120" w:after="240" w:line="360" w:lineRule="auto"/>
        <w:rPr>
          <w:rFonts w:ascii="Times New Roman" w:hAnsi="Times New Roman" w:cs="Times New Roman"/>
          <w:sz w:val="28"/>
          <w:szCs w:val="28"/>
        </w:rPr>
        <w:sectPr w:rsidR="00E418F1" w:rsidRPr="00BA421A" w:rsidSect="00993F21">
          <w:pgSz w:w="11906" w:h="16838"/>
          <w:pgMar w:top="1440" w:right="1440" w:bottom="1440" w:left="1440" w:header="708" w:footer="708" w:gutter="0"/>
          <w:cols w:space="708"/>
          <w:bidi/>
          <w:rtlGutter/>
          <w:docGrid w:linePitch="360"/>
        </w:sectPr>
      </w:pPr>
    </w:p>
    <w:p w:rsidR="00E418F1" w:rsidRPr="00BA421A" w:rsidRDefault="00E418F1"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lastRenderedPageBreak/>
        <w:t xml:space="preserve">At first step we should import two different set of data, according to Video and information in the KAGGLE site. These two set same 79 explanatory variables, but train set data is also including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as response variable, but the test data is not containing this variable. For </w:t>
      </w:r>
      <w:proofErr w:type="spellStart"/>
      <w:r w:rsidRPr="00BA421A">
        <w:rPr>
          <w:rFonts w:asciiTheme="majorBidi" w:hAnsiTheme="majorBidi" w:cstheme="majorBidi"/>
          <w:sz w:val="24"/>
          <w:szCs w:val="24"/>
        </w:rPr>
        <w:t>improting</w:t>
      </w:r>
      <w:proofErr w:type="spellEnd"/>
      <w:r w:rsidRPr="00BA421A">
        <w:rPr>
          <w:rFonts w:asciiTheme="majorBidi" w:hAnsiTheme="majorBidi" w:cstheme="majorBidi"/>
          <w:sz w:val="24"/>
          <w:szCs w:val="24"/>
        </w:rPr>
        <w:t xml:space="preserve"> these two sets of data with CSV format we can use different methods in SAS, but I use the import command directly from file tab in the software according to the Figure 1:</w:t>
      </w:r>
    </w:p>
    <w:p w:rsidR="00E418F1" w:rsidRPr="00BA421A" w:rsidRDefault="00E418F1"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noProof/>
          <w:sz w:val="24"/>
          <w:szCs w:val="24"/>
          <w:lang w:bidi="ar-SA"/>
        </w:rPr>
        <w:drawing>
          <wp:inline distT="0" distB="0" distL="0" distR="0" wp14:anchorId="16E7449C" wp14:editId="57AF96C6">
            <wp:extent cx="2120798"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28280" cy="1261736"/>
                    </a:xfrm>
                    <a:prstGeom prst="rect">
                      <a:avLst/>
                    </a:prstGeom>
                  </pic:spPr>
                </pic:pic>
              </a:graphicData>
            </a:graphic>
          </wp:inline>
        </w:drawing>
      </w:r>
    </w:p>
    <w:p w:rsidR="00E418F1" w:rsidRPr="00BA421A" w:rsidRDefault="00E418F1"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Figure 1. Import command for importing data into SAS software.</w:t>
      </w:r>
    </w:p>
    <w:p w:rsidR="00E418F1" w:rsidRPr="00BA421A" w:rsidRDefault="00E418F1"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t>After importing these two data set (Train and Test), I use proc print to be sure that the data in both sets are imported properly:</w:t>
      </w:r>
    </w:p>
    <w:p w:rsidR="00E418F1" w:rsidRPr="00BA421A" w:rsidRDefault="00E418F1" w:rsidP="00235E22">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rain;</w:t>
      </w:r>
    </w:p>
    <w:p w:rsidR="00E418F1" w:rsidRPr="00BA421A" w:rsidRDefault="00E418F1" w:rsidP="00235E22">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235E22">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est;</w:t>
      </w:r>
    </w:p>
    <w:p w:rsidR="00E418F1" w:rsidRPr="00BA421A" w:rsidRDefault="00E418F1" w:rsidP="00235E22">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BA421A">
      <w:pPr>
        <w:bidi w:val="0"/>
        <w:spacing w:before="120" w:after="240" w:line="360" w:lineRule="auto"/>
        <w:rPr>
          <w:rFonts w:asciiTheme="majorBidi" w:hAnsiTheme="majorBidi" w:cstheme="majorBidi"/>
          <w:sz w:val="24"/>
          <w:szCs w:val="24"/>
        </w:rPr>
      </w:pPr>
    </w:p>
    <w:p w:rsidR="00E418F1" w:rsidRDefault="00E418F1"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t xml:space="preserve">Since Test set is not containing response </w:t>
      </w:r>
      <w:proofErr w:type="spellStart"/>
      <w:r w:rsidRPr="00BA421A">
        <w:rPr>
          <w:rFonts w:asciiTheme="majorBidi" w:hAnsiTheme="majorBidi" w:cstheme="majorBidi"/>
          <w:sz w:val="24"/>
          <w:szCs w:val="24"/>
        </w:rPr>
        <w:t>rvariable</w:t>
      </w:r>
      <w:proofErr w:type="spellEnd"/>
      <w:r w:rsidRPr="00BA421A">
        <w:rPr>
          <w:rFonts w:asciiTheme="majorBidi" w:hAnsiTheme="majorBidi" w:cstheme="majorBidi"/>
          <w:sz w:val="24"/>
          <w:szCs w:val="24"/>
        </w:rPr>
        <w:t xml:space="preserve">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I made a new variable with this name where all of it values are dot (.) and we can latter use it for predicting these value in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w:t>
      </w:r>
    </w:p>
    <w:p w:rsidR="00235E22" w:rsidRDefault="00235E22" w:rsidP="00235E22">
      <w:pPr>
        <w:bidi w:val="0"/>
        <w:spacing w:before="120" w:after="240" w:line="360" w:lineRule="auto"/>
        <w:rPr>
          <w:rFonts w:asciiTheme="majorBidi" w:hAnsiTheme="majorBidi" w:cstheme="majorBidi"/>
          <w:sz w:val="24"/>
          <w:szCs w:val="24"/>
        </w:rPr>
      </w:pPr>
    </w:p>
    <w:p w:rsidR="00235E22" w:rsidRPr="00BA421A" w:rsidRDefault="00235E22" w:rsidP="00235E22">
      <w:pPr>
        <w:bidi w:val="0"/>
        <w:spacing w:before="120" w:after="240" w:line="360" w:lineRule="auto"/>
        <w:rPr>
          <w:rFonts w:asciiTheme="majorBidi" w:hAnsiTheme="majorBidi" w:cstheme="majorBidi"/>
          <w:sz w:val="24"/>
          <w:szCs w:val="24"/>
        </w:rPr>
      </w:pP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Test;</w:t>
      </w: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Test;</w:t>
      </w: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w:t>
      </w:r>
      <w:r w:rsidR="009D48E0"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8080"/>
          <w:sz w:val="24"/>
          <w:szCs w:val="24"/>
          <w:shd w:val="clear" w:color="auto" w:fill="FFFFFF"/>
          <w:lang w:bidi="ar-SA"/>
        </w:rPr>
        <w:t>.</w:t>
      </w:r>
      <w:proofErr w:type="gramEnd"/>
      <w:r w:rsidRPr="00BA421A">
        <w:rPr>
          <w:rFonts w:asciiTheme="majorBidi" w:hAnsiTheme="majorBidi" w:cstheme="majorBidi"/>
          <w:color w:val="000000"/>
          <w:sz w:val="24"/>
          <w:szCs w:val="24"/>
          <w:shd w:val="clear" w:color="auto" w:fill="FFFFFF"/>
          <w:lang w:bidi="ar-SA"/>
        </w:rPr>
        <w:t>;</w:t>
      </w: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est;</w:t>
      </w:r>
    </w:p>
    <w:p w:rsidR="00E418F1" w:rsidRPr="00BA421A" w:rsidRDefault="00E418F1" w:rsidP="00235E22">
      <w:pPr>
        <w:bidi w:val="0"/>
        <w:spacing w:after="0" w:line="360" w:lineRule="auto"/>
        <w:rPr>
          <w:rFonts w:asciiTheme="majorBidi" w:hAnsiTheme="majorBidi" w:cstheme="majorBidi"/>
          <w:sz w:val="24"/>
          <w:szCs w:val="24"/>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BA421A">
      <w:pPr>
        <w:bidi w:val="0"/>
        <w:spacing w:before="120" w:after="240" w:line="360" w:lineRule="auto"/>
        <w:rPr>
          <w:rFonts w:asciiTheme="majorBidi" w:hAnsiTheme="majorBidi" w:cstheme="majorBidi"/>
          <w:sz w:val="24"/>
          <w:szCs w:val="24"/>
        </w:rPr>
      </w:pPr>
    </w:p>
    <w:p w:rsidR="009D48E0" w:rsidRPr="00BA421A" w:rsidRDefault="009D48E0"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lastRenderedPageBreak/>
        <w:t>According to the Video, I Merged these two data set that have the same variables but different values with each other using the following SAS code:</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Train2;</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Train Tes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rain2;</w:t>
      </w:r>
    </w:p>
    <w:p w:rsidR="009D48E0" w:rsidRPr="00BA421A" w:rsidRDefault="009D48E0" w:rsidP="00235E22">
      <w:pPr>
        <w:bidi w:val="0"/>
        <w:spacing w:after="0" w:line="360" w:lineRule="auto"/>
        <w:rPr>
          <w:rFonts w:asciiTheme="majorBidi" w:hAnsiTheme="majorBidi" w:cstheme="majorBidi"/>
          <w:sz w:val="24"/>
          <w:szCs w:val="24"/>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BA421A">
      <w:pPr>
        <w:bidi w:val="0"/>
        <w:spacing w:before="120" w:after="240" w:line="360" w:lineRule="auto"/>
        <w:rPr>
          <w:rFonts w:asciiTheme="majorBidi" w:hAnsiTheme="majorBidi" w:cstheme="majorBidi"/>
          <w:sz w:val="24"/>
          <w:szCs w:val="24"/>
        </w:rPr>
      </w:pPr>
    </w:p>
    <w:p w:rsidR="009D48E0" w:rsidRPr="00BA421A" w:rsidRDefault="009D48E0"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the final data set I named it as Train2 is containing both Train and Test data sets, but the values for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in test set is equal to “.”. </w:t>
      </w:r>
    </w:p>
    <w:p w:rsidR="009D48E0" w:rsidRPr="00BA421A" w:rsidRDefault="009D48E0"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id this stage, we should exclude all data for three neighborhood containing “Edwards”, “</w:t>
      </w:r>
      <w:proofErr w:type="spellStart"/>
      <w:r w:rsidRPr="00BA421A">
        <w:rPr>
          <w:rFonts w:asciiTheme="majorBidi" w:hAnsiTheme="majorBidi" w:cstheme="majorBidi"/>
          <w:sz w:val="24"/>
          <w:szCs w:val="24"/>
        </w:rPr>
        <w:t>NAmes</w:t>
      </w:r>
      <w:proofErr w:type="spellEnd"/>
      <w:r w:rsidRPr="00BA421A">
        <w:rPr>
          <w:rFonts w:asciiTheme="majorBidi" w:hAnsiTheme="majorBidi" w:cstheme="majorBidi"/>
          <w:sz w:val="24"/>
          <w:szCs w:val="24"/>
        </w:rPr>
        <w:t>”, and “</w:t>
      </w:r>
      <w:proofErr w:type="spellStart"/>
      <w:r w:rsidRPr="00BA421A">
        <w:rPr>
          <w:rFonts w:asciiTheme="majorBidi" w:hAnsiTheme="majorBidi" w:cstheme="majorBidi"/>
          <w:sz w:val="24"/>
          <w:szCs w:val="24"/>
        </w:rPr>
        <w:t>brkSide</w:t>
      </w:r>
      <w:proofErr w:type="spellEnd"/>
      <w:r w:rsidRPr="00BA421A">
        <w:rPr>
          <w:rFonts w:asciiTheme="majorBidi" w:hAnsiTheme="majorBidi" w:cstheme="majorBidi"/>
          <w:sz w:val="24"/>
          <w:szCs w:val="24"/>
        </w:rPr>
        <w:t xml:space="preserve">”. Therefore, at first I sorted the data by Neighborhood variable and the selected all data for these three neighborhoods. Also, I just kept applicable variable in the Question 1 of the project for saving time, meaning that I kept id, Neighborhood, </w:t>
      </w:r>
      <w:proofErr w:type="spellStart"/>
      <w:r w:rsidRPr="00BA421A">
        <w:rPr>
          <w:rFonts w:asciiTheme="majorBidi" w:hAnsiTheme="majorBidi" w:cstheme="majorBidi"/>
          <w:sz w:val="24"/>
          <w:szCs w:val="24"/>
        </w:rPr>
        <w:t>GrLIvArea</w:t>
      </w:r>
      <w:proofErr w:type="spellEnd"/>
      <w:r w:rsidRPr="00BA421A">
        <w:rPr>
          <w:rFonts w:asciiTheme="majorBidi" w:hAnsiTheme="majorBidi" w:cstheme="majorBidi"/>
          <w:sz w:val="24"/>
          <w:szCs w:val="24"/>
        </w:rPr>
        <w:t xml:space="preserve">, and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variables. This new data set is called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sor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rain2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w:t>
      </w:r>
      <w:proofErr w:type="spellStart"/>
      <w:r w:rsidRPr="00BA421A">
        <w:rPr>
          <w:rFonts w:asciiTheme="majorBidi" w:hAnsiTheme="majorBidi" w:cstheme="majorBidi"/>
          <w:color w:val="000000"/>
          <w:sz w:val="24"/>
          <w:szCs w:val="24"/>
          <w:shd w:val="clear" w:color="auto" w:fill="FFFFFF"/>
          <w:lang w:bidi="ar-SA"/>
        </w:rPr>
        <w:t>SrtTrain</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by</w:t>
      </w:r>
      <w:r w:rsidRPr="00BA421A">
        <w:rPr>
          <w:rFonts w:asciiTheme="majorBidi" w:hAnsiTheme="majorBidi" w:cstheme="majorBidi"/>
          <w:color w:val="000000"/>
          <w:sz w:val="24"/>
          <w:szCs w:val="24"/>
          <w:shd w:val="clear" w:color="auto" w:fill="FFFFFF"/>
          <w:lang w:bidi="ar-SA"/>
        </w:rPr>
        <w:t xml:space="preserve"> Neighborhood;</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rtTrain</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GrLIvArea</w:t>
      </w:r>
      <w:proofErr w:type="spellEnd"/>
      <w:r w:rsidRPr="00BA421A">
        <w:rPr>
          <w:rFonts w:asciiTheme="majorBidi" w:hAnsiTheme="majorBidi" w:cstheme="majorBidi"/>
          <w:color w:val="000000"/>
          <w:sz w:val="24"/>
          <w:szCs w:val="24"/>
          <w:shd w:val="clear" w:color="auto" w:fill="FFFFFF"/>
          <w:lang w:bidi="ar-SA"/>
        </w:rPr>
        <w:t xml:space="preserve"> = log(</w:t>
      </w:r>
      <w:proofErr w:type="spellStart"/>
      <w:r w:rsidRPr="00BA421A">
        <w:rPr>
          <w:rFonts w:asciiTheme="majorBidi" w:hAnsiTheme="majorBidi" w:cstheme="majorBidi"/>
          <w:color w:val="000000"/>
          <w:sz w:val="24"/>
          <w:szCs w:val="24"/>
          <w:shd w:val="clear" w:color="auto" w:fill="FFFFFF"/>
          <w:lang w:bidi="ar-SA"/>
        </w:rPr>
        <w:t>GrLIvArea</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 Log(</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KEEP</w:t>
      </w:r>
      <w:r w:rsidRPr="00BA421A">
        <w:rPr>
          <w:rFonts w:asciiTheme="majorBidi" w:hAnsiTheme="majorBidi" w:cstheme="majorBidi"/>
          <w:color w:val="000000"/>
          <w:sz w:val="24"/>
          <w:szCs w:val="24"/>
          <w:shd w:val="clear" w:color="auto" w:fill="FFFFFF"/>
          <w:lang w:bidi="ar-SA"/>
        </w:rPr>
        <w:t xml:space="preserve"> id Neighborhood </w:t>
      </w:r>
      <w:proofErr w:type="spellStart"/>
      <w:r w:rsidRPr="00BA421A">
        <w:rPr>
          <w:rFonts w:asciiTheme="majorBidi" w:hAnsiTheme="majorBidi" w:cstheme="majorBidi"/>
          <w:color w:val="000000"/>
          <w:sz w:val="24"/>
          <w:szCs w:val="24"/>
          <w:shd w:val="clear" w:color="auto" w:fill="FFFFFF"/>
          <w:lang w:bidi="ar-SA"/>
        </w:rPr>
        <w:t>GrLIvArea</w:t>
      </w:r>
      <w:proofErr w:type="spellEnd"/>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if</w:t>
      </w:r>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800080"/>
          <w:sz w:val="24"/>
          <w:szCs w:val="24"/>
          <w:shd w:val="clear" w:color="auto" w:fill="FFFFFF"/>
          <w:lang w:bidi="ar-SA"/>
        </w:rPr>
        <w:t>'</w:t>
      </w:r>
      <w:proofErr w:type="spellStart"/>
      <w:r w:rsidRPr="00BA421A">
        <w:rPr>
          <w:rFonts w:asciiTheme="majorBidi" w:hAnsiTheme="majorBidi" w:cstheme="majorBidi"/>
          <w:color w:val="800080"/>
          <w:sz w:val="24"/>
          <w:szCs w:val="24"/>
          <w:shd w:val="clear" w:color="auto" w:fill="FFFFFF"/>
          <w:lang w:bidi="ar-SA"/>
        </w:rPr>
        <w:t>NAmes</w:t>
      </w:r>
      <w:proofErr w:type="spellEnd"/>
      <w:r w:rsidRPr="00BA421A">
        <w:rPr>
          <w:rFonts w:asciiTheme="majorBidi" w:hAnsiTheme="majorBidi" w:cstheme="majorBidi"/>
          <w:color w:val="800080"/>
          <w:sz w:val="24"/>
          <w:szCs w:val="24"/>
          <w:shd w:val="clear" w:color="auto" w:fill="FFFFFF"/>
          <w:lang w:bidi="ar-SA"/>
        </w:rPr>
        <w:t>'</w:t>
      </w:r>
      <w:r w:rsidRPr="00BA421A">
        <w:rPr>
          <w:rFonts w:asciiTheme="majorBidi" w:hAnsiTheme="majorBidi" w:cstheme="majorBidi"/>
          <w:color w:val="000000"/>
          <w:sz w:val="24"/>
          <w:szCs w:val="24"/>
          <w:shd w:val="clear" w:color="auto" w:fill="FFFFFF"/>
          <w:lang w:bidi="ar-SA"/>
        </w:rPr>
        <w:t xml:space="preserve">) or (Neighborhood = </w:t>
      </w:r>
      <w:r w:rsidRPr="00BA421A">
        <w:rPr>
          <w:rFonts w:asciiTheme="majorBidi" w:hAnsiTheme="majorBidi" w:cstheme="majorBidi"/>
          <w:color w:val="800080"/>
          <w:sz w:val="24"/>
          <w:szCs w:val="24"/>
          <w:shd w:val="clear" w:color="auto" w:fill="FFFFFF"/>
          <w:lang w:bidi="ar-SA"/>
        </w:rPr>
        <w:t>'Edwards'</w:t>
      </w:r>
      <w:r w:rsidRPr="00BA421A">
        <w:rPr>
          <w:rFonts w:asciiTheme="majorBidi" w:hAnsiTheme="majorBidi" w:cstheme="majorBidi"/>
          <w:color w:val="000000"/>
          <w:sz w:val="24"/>
          <w:szCs w:val="24"/>
          <w:shd w:val="clear" w:color="auto" w:fill="FFFFFF"/>
          <w:lang w:bidi="ar-SA"/>
        </w:rPr>
        <w:t xml:space="preserve">) or (Neighborhood = </w:t>
      </w:r>
      <w:r w:rsidRPr="00BA421A">
        <w:rPr>
          <w:rFonts w:asciiTheme="majorBidi" w:hAnsiTheme="majorBidi" w:cstheme="majorBidi"/>
          <w:color w:val="800080"/>
          <w:sz w:val="24"/>
          <w:szCs w:val="24"/>
          <w:shd w:val="clear" w:color="auto" w:fill="FFFFFF"/>
          <w:lang w:bidi="ar-SA"/>
        </w:rPr>
        <w:t>'</w:t>
      </w:r>
      <w:proofErr w:type="spellStart"/>
      <w:r w:rsidRPr="00BA421A">
        <w:rPr>
          <w:rFonts w:asciiTheme="majorBidi" w:hAnsiTheme="majorBidi" w:cstheme="majorBidi"/>
          <w:color w:val="800080"/>
          <w:sz w:val="24"/>
          <w:szCs w:val="24"/>
          <w:shd w:val="clear" w:color="auto" w:fill="FFFFFF"/>
          <w:lang w:bidi="ar-SA"/>
        </w:rPr>
        <w:t>BrkSide</w:t>
      </w:r>
      <w:proofErr w:type="spellEnd"/>
      <w:r w:rsidRPr="00BA421A">
        <w:rPr>
          <w:rFonts w:asciiTheme="majorBidi" w:hAnsiTheme="majorBidi" w:cstheme="majorBidi"/>
          <w:color w:val="800080"/>
          <w:sz w:val="24"/>
          <w:szCs w:val="24"/>
          <w:shd w:val="clear" w:color="auto" w:fill="FFFFFF"/>
          <w:lang w:bidi="ar-SA"/>
        </w:rPr>
        <w:t>'</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bidi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BA421A">
      <w:pPr>
        <w:bidi w:val="0"/>
        <w:spacing w:before="120" w:after="240" w:line="360" w:lineRule="auto"/>
        <w:rPr>
          <w:rFonts w:asciiTheme="majorBidi" w:hAnsiTheme="majorBidi" w:cstheme="majorBidi"/>
          <w:color w:val="000000"/>
          <w:sz w:val="24"/>
          <w:szCs w:val="24"/>
          <w:shd w:val="clear" w:color="auto" w:fill="FFFFFF"/>
          <w:lang w:bidi="ar-SA"/>
        </w:rPr>
      </w:pPr>
    </w:p>
    <w:p w:rsidR="009D48E0" w:rsidRPr="00BA421A" w:rsidRDefault="009D48E0"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At nest stage I transformed two numerical variables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and </w:t>
      </w:r>
      <w:proofErr w:type="spellStart"/>
      <w:r w:rsidRPr="00BA421A">
        <w:rPr>
          <w:rFonts w:asciiTheme="majorBidi" w:hAnsiTheme="majorBidi" w:cstheme="majorBidi"/>
          <w:sz w:val="24"/>
          <w:szCs w:val="24"/>
        </w:rPr>
        <w:t>grLivingArea</w:t>
      </w:r>
      <w:proofErr w:type="spellEnd"/>
      <w:r w:rsidRPr="00BA421A">
        <w:rPr>
          <w:rFonts w:asciiTheme="majorBidi" w:hAnsiTheme="majorBidi" w:cstheme="majorBidi"/>
          <w:sz w:val="24"/>
          <w:szCs w:val="24"/>
        </w:rPr>
        <w:t>) using log function by following SAS code:</w:t>
      </w:r>
    </w:p>
    <w:p w:rsidR="009D48E0" w:rsidRPr="00BA421A" w:rsidRDefault="009D48E0" w:rsidP="00BA421A">
      <w:pPr>
        <w:bidi w:val="0"/>
        <w:spacing w:before="120" w:after="240" w:line="360" w:lineRule="auto"/>
        <w:rPr>
          <w:rFonts w:asciiTheme="majorBidi" w:hAnsiTheme="majorBidi" w:cstheme="majorBidi"/>
          <w:color w:val="000000"/>
          <w:sz w:val="24"/>
          <w:szCs w:val="24"/>
          <w:shd w:val="clear" w:color="auto" w:fill="FFFFFF"/>
          <w:lang w:bidi="ar-SA"/>
        </w:rPr>
      </w:pP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GrLIvArea</w:t>
      </w:r>
      <w:proofErr w:type="spellEnd"/>
      <w:r w:rsidRPr="00BA421A">
        <w:rPr>
          <w:rFonts w:asciiTheme="majorBidi" w:hAnsiTheme="majorBidi" w:cstheme="majorBidi"/>
          <w:color w:val="000000"/>
          <w:sz w:val="24"/>
          <w:szCs w:val="24"/>
          <w:shd w:val="clear" w:color="auto" w:fill="FFFFFF"/>
          <w:lang w:bidi="ar-SA"/>
        </w:rPr>
        <w:t xml:space="preserve"> = log(</w:t>
      </w:r>
      <w:proofErr w:type="spellStart"/>
      <w:r w:rsidRPr="00BA421A">
        <w:rPr>
          <w:rFonts w:asciiTheme="majorBidi" w:hAnsiTheme="majorBidi" w:cstheme="majorBidi"/>
          <w:color w:val="000000"/>
          <w:sz w:val="24"/>
          <w:szCs w:val="24"/>
          <w:shd w:val="clear" w:color="auto" w:fill="FFFFFF"/>
          <w:lang w:bidi="ar-SA"/>
        </w:rPr>
        <w:t>GrLIvArea</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 Log(</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sor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Q1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by</w:t>
      </w:r>
      <w:r w:rsidRPr="00BA421A">
        <w:rPr>
          <w:rFonts w:asciiTheme="majorBidi" w:hAnsiTheme="majorBidi" w:cstheme="majorBidi"/>
          <w:color w:val="000000"/>
          <w:sz w:val="24"/>
          <w:szCs w:val="24"/>
          <w:shd w:val="clear" w:color="auto" w:fill="FFFFFF"/>
          <w:lang w:bidi="ar-SA"/>
        </w:rPr>
        <w:t xml:space="preserve"> id;</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BA421A">
      <w:pPr>
        <w:bidi w:val="0"/>
        <w:spacing w:before="120" w:after="240" w:line="360" w:lineRule="auto"/>
        <w:rPr>
          <w:rFonts w:asciiTheme="majorBidi" w:hAnsiTheme="majorBidi" w:cstheme="majorBidi"/>
          <w:sz w:val="24"/>
          <w:szCs w:val="24"/>
        </w:rPr>
      </w:pPr>
    </w:p>
    <w:p w:rsidR="00E418F1" w:rsidRPr="00BA421A" w:rsidRDefault="009658B4"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t xml:space="preserve">So, the final data set is containing id, Neighborhood, </w:t>
      </w:r>
      <w:proofErr w:type="spellStart"/>
      <w:r w:rsidRPr="00BA421A">
        <w:rPr>
          <w:rFonts w:asciiTheme="majorBidi" w:hAnsiTheme="majorBidi" w:cstheme="majorBidi"/>
          <w:sz w:val="24"/>
          <w:szCs w:val="24"/>
        </w:rPr>
        <w:t>GrLivingArea</w:t>
      </w:r>
      <w:proofErr w:type="spellEnd"/>
      <w:r w:rsidRPr="00BA421A">
        <w:rPr>
          <w:rFonts w:asciiTheme="majorBidi" w:hAnsiTheme="majorBidi" w:cstheme="majorBidi"/>
          <w:sz w:val="24"/>
          <w:szCs w:val="24"/>
        </w:rPr>
        <w:t xml:space="preserve">,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Log </w:t>
      </w:r>
      <w:proofErr w:type="spellStart"/>
      <w:r w:rsidRPr="00BA421A">
        <w:rPr>
          <w:rFonts w:asciiTheme="majorBidi" w:hAnsiTheme="majorBidi" w:cstheme="majorBidi"/>
          <w:sz w:val="24"/>
          <w:szCs w:val="24"/>
        </w:rPr>
        <w:t>GrLivingArea</w:t>
      </w:r>
      <w:proofErr w:type="spellEnd"/>
      <w:r w:rsidRPr="00BA421A">
        <w:rPr>
          <w:rFonts w:asciiTheme="majorBidi" w:hAnsiTheme="majorBidi" w:cstheme="majorBidi"/>
          <w:sz w:val="24"/>
          <w:szCs w:val="24"/>
        </w:rPr>
        <w:t xml:space="preserve">, and Log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Figure 2).</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Q1;</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Q1;</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GrLIvArea</w:t>
      </w:r>
      <w:proofErr w:type="spellEnd"/>
      <w:r w:rsidRPr="00BA421A">
        <w:rPr>
          <w:rFonts w:asciiTheme="majorBidi" w:hAnsiTheme="majorBidi" w:cstheme="majorBidi"/>
          <w:color w:val="000000"/>
          <w:sz w:val="24"/>
          <w:szCs w:val="24"/>
          <w:shd w:val="clear" w:color="auto" w:fill="FFFFFF"/>
          <w:lang w:bidi="ar-SA"/>
        </w:rPr>
        <w:t xml:space="preserve"> = log(</w:t>
      </w:r>
      <w:proofErr w:type="spellStart"/>
      <w:r w:rsidRPr="00BA421A">
        <w:rPr>
          <w:rFonts w:asciiTheme="majorBidi" w:hAnsiTheme="majorBidi" w:cstheme="majorBidi"/>
          <w:color w:val="000000"/>
          <w:sz w:val="24"/>
          <w:szCs w:val="24"/>
          <w:shd w:val="clear" w:color="auto" w:fill="FFFFFF"/>
          <w:lang w:bidi="ar-SA"/>
        </w:rPr>
        <w:t>GrLIvArea</w:t>
      </w:r>
      <w:proofErr w:type="spellEnd"/>
      <w:r w:rsidRPr="00BA421A">
        <w:rPr>
          <w:rFonts w:asciiTheme="majorBidi" w:hAnsiTheme="majorBidi" w:cstheme="majorBidi"/>
          <w:color w:val="000000"/>
          <w:sz w:val="24"/>
          <w:szCs w:val="24"/>
          <w:shd w:val="clear" w:color="auto" w:fill="FFFFFF"/>
          <w:lang w:bidi="ar-SA"/>
        </w:rPr>
        <w:t>);</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 Log(</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sor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Q1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Q1;</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by</w:t>
      </w:r>
      <w:r w:rsidRPr="00BA421A">
        <w:rPr>
          <w:rFonts w:asciiTheme="majorBidi" w:hAnsiTheme="majorBidi" w:cstheme="majorBidi"/>
          <w:color w:val="000000"/>
          <w:sz w:val="24"/>
          <w:szCs w:val="24"/>
          <w:shd w:val="clear" w:color="auto" w:fill="FFFFFF"/>
          <w:lang w:bidi="ar-SA"/>
        </w:rPr>
        <w:t xml:space="preserve"> id;</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Q1;</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658B4" w:rsidRPr="00BA421A" w:rsidRDefault="009658B4"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noProof/>
          <w:sz w:val="24"/>
          <w:szCs w:val="24"/>
          <w:lang w:bidi="ar-SA"/>
        </w:rPr>
        <w:drawing>
          <wp:inline distT="0" distB="0" distL="0" distR="0" wp14:anchorId="26B12585" wp14:editId="7452022D">
            <wp:extent cx="1619250" cy="171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39755" cy="1736211"/>
                    </a:xfrm>
                    <a:prstGeom prst="rect">
                      <a:avLst/>
                    </a:prstGeom>
                  </pic:spPr>
                </pic:pic>
              </a:graphicData>
            </a:graphic>
          </wp:inline>
        </w:drawing>
      </w:r>
    </w:p>
    <w:p w:rsidR="009658B4" w:rsidRPr="00BA421A" w:rsidRDefault="009658B4"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lastRenderedPageBreak/>
        <w:t>Figure 2. Final data set entitled Q1 for question 1 in the project.</w:t>
      </w:r>
    </w:p>
    <w:p w:rsidR="002A3CDD" w:rsidRPr="00BA421A" w:rsidRDefault="002A3CDD" w:rsidP="00BA421A">
      <w:pPr>
        <w:bidi w:val="0"/>
        <w:spacing w:before="120" w:after="240" w:line="360" w:lineRule="auto"/>
        <w:jc w:val="center"/>
        <w:rPr>
          <w:rFonts w:asciiTheme="majorBidi" w:hAnsiTheme="majorBidi" w:cstheme="majorBidi"/>
          <w:sz w:val="24"/>
          <w:szCs w:val="24"/>
        </w:rPr>
      </w:pPr>
    </w:p>
    <w:p w:rsidR="002A3CDD" w:rsidRPr="00BA421A" w:rsidRDefault="00057288"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For this question there are different combinations to be used for modeling the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w:t>
      </w:r>
    </w:p>
    <w:p w:rsidR="00057288" w:rsidRPr="00BA421A" w:rsidRDefault="00057288" w:rsidP="00BA421A">
      <w:pPr>
        <w:pStyle w:val="ListParagraph"/>
        <w:numPr>
          <w:ilvl w:val="0"/>
          <w:numId w:val="1"/>
        </w:num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Model with not transformation, no outlier, and also no interaction.</w:t>
      </w:r>
    </w:p>
    <w:p w:rsidR="00057288" w:rsidRPr="00BA421A" w:rsidRDefault="00057288" w:rsidP="00BA421A">
      <w:pPr>
        <w:pStyle w:val="ListParagraph"/>
        <w:numPr>
          <w:ilvl w:val="0"/>
          <w:numId w:val="1"/>
        </w:num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Model with Log transformation for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and no transformation for </w:t>
      </w:r>
      <w:proofErr w:type="spellStart"/>
      <w:r w:rsidRPr="00BA421A">
        <w:rPr>
          <w:rFonts w:asciiTheme="majorBidi" w:hAnsiTheme="majorBidi" w:cstheme="majorBidi"/>
          <w:sz w:val="24"/>
          <w:szCs w:val="24"/>
        </w:rPr>
        <w:t>GrLivingAre</w:t>
      </w:r>
      <w:proofErr w:type="spellEnd"/>
      <w:r w:rsidRPr="00BA421A">
        <w:rPr>
          <w:rFonts w:asciiTheme="majorBidi" w:hAnsiTheme="majorBidi" w:cstheme="majorBidi"/>
          <w:sz w:val="24"/>
          <w:szCs w:val="24"/>
        </w:rPr>
        <w:t>, no outlier, and also no interaction (Log-Linear transformation model).</w:t>
      </w:r>
    </w:p>
    <w:p w:rsidR="00057288" w:rsidRPr="00BA421A" w:rsidRDefault="00057288" w:rsidP="00BA421A">
      <w:pPr>
        <w:pStyle w:val="ListParagraph"/>
        <w:numPr>
          <w:ilvl w:val="0"/>
          <w:numId w:val="1"/>
        </w:num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Model with Log transformation for </w:t>
      </w:r>
      <w:proofErr w:type="spellStart"/>
      <w:r w:rsidRPr="00BA421A">
        <w:rPr>
          <w:rFonts w:asciiTheme="majorBidi" w:hAnsiTheme="majorBidi" w:cstheme="majorBidi"/>
          <w:sz w:val="24"/>
          <w:szCs w:val="24"/>
        </w:rPr>
        <w:t>GrLivingAre</w:t>
      </w:r>
      <w:proofErr w:type="spellEnd"/>
      <w:r w:rsidRPr="00BA421A">
        <w:rPr>
          <w:rFonts w:asciiTheme="majorBidi" w:hAnsiTheme="majorBidi" w:cstheme="majorBidi"/>
          <w:sz w:val="24"/>
          <w:szCs w:val="24"/>
        </w:rPr>
        <w:t xml:space="preserve"> and no transformation for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no outlier, and also no interaction (Linear-Log transformation model).</w:t>
      </w:r>
    </w:p>
    <w:p w:rsidR="00057288" w:rsidRPr="00BA421A" w:rsidRDefault="00057288" w:rsidP="00BA421A">
      <w:pPr>
        <w:pStyle w:val="ListParagraph"/>
        <w:numPr>
          <w:ilvl w:val="0"/>
          <w:numId w:val="1"/>
        </w:num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Model with Log transformation for both </w:t>
      </w:r>
      <w:proofErr w:type="spellStart"/>
      <w:r w:rsidRPr="00BA421A">
        <w:rPr>
          <w:rFonts w:asciiTheme="majorBidi" w:hAnsiTheme="majorBidi" w:cstheme="majorBidi"/>
          <w:sz w:val="24"/>
          <w:szCs w:val="24"/>
        </w:rPr>
        <w:t>GrLivingAre</w:t>
      </w:r>
      <w:proofErr w:type="spellEnd"/>
      <w:r w:rsidRPr="00BA421A">
        <w:rPr>
          <w:rFonts w:asciiTheme="majorBidi" w:hAnsiTheme="majorBidi" w:cstheme="majorBidi"/>
          <w:sz w:val="24"/>
          <w:szCs w:val="24"/>
        </w:rPr>
        <w:t xml:space="preserve"> and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no outlier, and also no interaction (Linear-Log transformation model).</w:t>
      </w:r>
    </w:p>
    <w:p w:rsidR="00057288" w:rsidRPr="00BA421A" w:rsidRDefault="00057288" w:rsidP="00BA421A">
      <w:pPr>
        <w:bidi w:val="0"/>
        <w:spacing w:before="120" w:after="240" w:line="360" w:lineRule="auto"/>
        <w:rPr>
          <w:rFonts w:asciiTheme="majorBidi" w:hAnsiTheme="majorBidi" w:cstheme="majorBidi"/>
          <w:sz w:val="24"/>
          <w:szCs w:val="24"/>
        </w:rPr>
      </w:pPr>
    </w:p>
    <w:p w:rsidR="00057288" w:rsidRPr="00BA421A" w:rsidRDefault="00057288"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Using the following code, I just carried out all of these combinations:</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no transformation, no outlier, no interaction effec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 plots=all;</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1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inear model, no outlier, no interaction effec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 plots=all;</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3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inear-log model, no outlier, no interaction effec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 plots=all;</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lastRenderedPageBreak/>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4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og model, no outlier, no interaction effec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 plots=all;</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2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bidi w:val="0"/>
        <w:spacing w:after="0" w:line="360" w:lineRule="auto"/>
        <w:rPr>
          <w:rFonts w:asciiTheme="majorBidi" w:hAnsiTheme="majorBidi" w:cstheme="majorBidi"/>
          <w:sz w:val="24"/>
          <w:szCs w:val="24"/>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057288" w:rsidRPr="00BA421A" w:rsidRDefault="00C663E9"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 Figure 3, Figure 4, Figure 5, and Figure 6 are presenting the results for the above models, respectively:</w:t>
      </w:r>
    </w:p>
    <w:p w:rsidR="00C663E9" w:rsidRPr="00BA421A" w:rsidRDefault="00C663E9"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noProof/>
          <w:sz w:val="24"/>
          <w:szCs w:val="24"/>
          <w:lang w:bidi="ar-SA"/>
        </w:rPr>
        <w:drawing>
          <wp:inline distT="0" distB="0" distL="0" distR="0" wp14:anchorId="3D773D93" wp14:editId="442ACE78">
            <wp:extent cx="2336800" cy="2566071"/>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43906" cy="2573874"/>
                    </a:xfrm>
                    <a:prstGeom prst="rect">
                      <a:avLst/>
                    </a:prstGeom>
                  </pic:spPr>
                </pic:pic>
              </a:graphicData>
            </a:graphic>
          </wp:inline>
        </w:drawing>
      </w:r>
      <w:r w:rsidR="002C753D" w:rsidRPr="00BA421A">
        <w:rPr>
          <w:rFonts w:asciiTheme="majorBidi" w:hAnsiTheme="majorBidi" w:cstheme="majorBidi"/>
          <w:noProof/>
          <w:sz w:val="24"/>
          <w:szCs w:val="24"/>
          <w:lang w:bidi="ar-SA"/>
        </w:rPr>
        <w:t xml:space="preserve"> </w:t>
      </w:r>
      <w:r w:rsidR="002C753D" w:rsidRPr="00BA421A">
        <w:rPr>
          <w:rFonts w:asciiTheme="majorBidi" w:hAnsiTheme="majorBidi" w:cstheme="majorBidi"/>
          <w:noProof/>
          <w:sz w:val="24"/>
          <w:szCs w:val="24"/>
          <w:lang w:bidi="ar-SA"/>
        </w:rPr>
        <w:drawing>
          <wp:inline distT="0" distB="0" distL="0" distR="0" wp14:anchorId="15BC6D8A" wp14:editId="2F444BE5">
            <wp:extent cx="2519695" cy="25082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30855" cy="2519359"/>
                    </a:xfrm>
                    <a:prstGeom prst="rect">
                      <a:avLst/>
                    </a:prstGeom>
                  </pic:spPr>
                </pic:pic>
              </a:graphicData>
            </a:graphic>
          </wp:inline>
        </w:drawing>
      </w:r>
    </w:p>
    <w:p w:rsidR="00C663E9" w:rsidRPr="00BA421A" w:rsidRDefault="00C663E9"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 xml:space="preserve">Figure 3. Result of the model with no transformation, no outlier, and no </w:t>
      </w:r>
      <w:r w:rsidR="002C753D" w:rsidRPr="00BA421A">
        <w:rPr>
          <w:rFonts w:asciiTheme="majorBidi" w:hAnsiTheme="majorBidi" w:cstheme="majorBidi"/>
          <w:sz w:val="24"/>
          <w:szCs w:val="24"/>
        </w:rPr>
        <w:t>interaction effect.</w:t>
      </w:r>
    </w:p>
    <w:p w:rsidR="002C753D" w:rsidRPr="00BA421A" w:rsidRDefault="002C753D" w:rsidP="00BA421A">
      <w:pPr>
        <w:bidi w:val="0"/>
        <w:spacing w:before="120" w:after="240" w:line="360" w:lineRule="auto"/>
        <w:jc w:val="center"/>
        <w:rPr>
          <w:rFonts w:asciiTheme="majorBidi" w:hAnsiTheme="majorBidi" w:cstheme="majorBidi"/>
          <w:sz w:val="24"/>
          <w:szCs w:val="24"/>
        </w:rPr>
      </w:pPr>
    </w:p>
    <w:p w:rsidR="002C753D" w:rsidRPr="00BA421A" w:rsidRDefault="002C753D"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lastRenderedPageBreak/>
        <w:drawing>
          <wp:inline distT="0" distB="0" distL="0" distR="0" wp14:anchorId="617984C7" wp14:editId="3B84F7A0">
            <wp:extent cx="2127250" cy="2471425"/>
            <wp:effectExtent l="0" t="0" r="635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33177" cy="2478311"/>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4DFD6D22" wp14:editId="698DE8F0">
            <wp:extent cx="2381250" cy="2366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88872" cy="2374315"/>
                    </a:xfrm>
                    <a:prstGeom prst="rect">
                      <a:avLst/>
                    </a:prstGeom>
                  </pic:spPr>
                </pic:pic>
              </a:graphicData>
            </a:graphic>
          </wp:inline>
        </w:drawing>
      </w:r>
    </w:p>
    <w:p w:rsidR="002C753D" w:rsidRPr="00BA421A" w:rsidRDefault="002C753D"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Figure 4. Result of the Log-Linear model, no outlier, and no interaction effect.</w:t>
      </w:r>
    </w:p>
    <w:p w:rsidR="002C753D" w:rsidRPr="00BA421A" w:rsidRDefault="002C753D" w:rsidP="00BA421A">
      <w:pPr>
        <w:bidi w:val="0"/>
        <w:spacing w:before="120" w:after="240" w:line="360" w:lineRule="auto"/>
        <w:jc w:val="center"/>
        <w:rPr>
          <w:rFonts w:asciiTheme="majorBidi" w:hAnsiTheme="majorBidi" w:cstheme="majorBidi"/>
          <w:sz w:val="24"/>
          <w:szCs w:val="24"/>
        </w:rPr>
      </w:pPr>
    </w:p>
    <w:p w:rsidR="002C753D" w:rsidRPr="00BA421A" w:rsidRDefault="00F41A20"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drawing>
          <wp:inline distT="0" distB="0" distL="0" distR="0" wp14:anchorId="7F22C4C4" wp14:editId="4895B2B0">
            <wp:extent cx="2463800" cy="272142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66878" cy="2724821"/>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43DC83C7" wp14:editId="494DB52E">
            <wp:extent cx="2684073" cy="2692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97771" cy="2706140"/>
                    </a:xfrm>
                    <a:prstGeom prst="rect">
                      <a:avLst/>
                    </a:prstGeom>
                  </pic:spPr>
                </pic:pic>
              </a:graphicData>
            </a:graphic>
          </wp:inline>
        </w:drawing>
      </w:r>
    </w:p>
    <w:p w:rsidR="00F41A20" w:rsidRPr="00BA421A" w:rsidRDefault="00F41A20"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Figure 5. Result of the Linear-Log model, no outlier, and no interaction effect.</w:t>
      </w:r>
    </w:p>
    <w:p w:rsidR="00F41A20" w:rsidRPr="00BA421A" w:rsidRDefault="00F41A20"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lastRenderedPageBreak/>
        <w:drawing>
          <wp:inline distT="0" distB="0" distL="0" distR="0" wp14:anchorId="1180BEE0" wp14:editId="671BAB98">
            <wp:extent cx="2241550" cy="2647464"/>
            <wp:effectExtent l="0" t="0" r="635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54871" cy="2663197"/>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516549E2" wp14:editId="208B53F6">
            <wp:extent cx="2647950" cy="265205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3208" cy="2657324"/>
                    </a:xfrm>
                    <a:prstGeom prst="rect">
                      <a:avLst/>
                    </a:prstGeom>
                  </pic:spPr>
                </pic:pic>
              </a:graphicData>
            </a:graphic>
          </wp:inline>
        </w:drawing>
      </w:r>
    </w:p>
    <w:p w:rsidR="00202E92" w:rsidRPr="00BA421A" w:rsidRDefault="00202E92"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 xml:space="preserve">Figure </w:t>
      </w:r>
      <w:r w:rsidR="007B7FD9" w:rsidRPr="00BA421A">
        <w:rPr>
          <w:rFonts w:asciiTheme="majorBidi" w:hAnsiTheme="majorBidi" w:cstheme="majorBidi"/>
          <w:sz w:val="24"/>
          <w:szCs w:val="24"/>
        </w:rPr>
        <w:t>6</w:t>
      </w:r>
      <w:r w:rsidRPr="00BA421A">
        <w:rPr>
          <w:rFonts w:asciiTheme="majorBidi" w:hAnsiTheme="majorBidi" w:cstheme="majorBidi"/>
          <w:sz w:val="24"/>
          <w:szCs w:val="24"/>
        </w:rPr>
        <w:t>. Result of the Log-Log model, no outlier, and no interaction effect.</w:t>
      </w:r>
    </w:p>
    <w:p w:rsidR="007B7FD9" w:rsidRPr="00BA421A" w:rsidRDefault="007B7FD9"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All of the results here are indicating possible outliers in these data. Hence, I used the following code for reaching residuals and distinguishing the possible outlier among data.</w:t>
      </w:r>
    </w:p>
    <w:p w:rsidR="007B7FD9" w:rsidRPr="00BA421A" w:rsidRDefault="007B7FD9"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sor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results</w:t>
      </w:r>
      <w:r w:rsidR="006D7F96" w:rsidRPr="00BA421A">
        <w:rPr>
          <w:rFonts w:asciiTheme="majorBidi" w:hAnsiTheme="majorBidi" w:cstheme="majorBidi"/>
          <w:color w:val="000000"/>
          <w:sz w:val="24"/>
          <w:szCs w:val="24"/>
          <w:shd w:val="clear" w:color="auto" w:fill="FFFFFF"/>
          <w:lang w:bidi="ar-SA"/>
        </w:rPr>
        <w:t>2</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w:t>
      </w:r>
      <w:proofErr w:type="spellStart"/>
      <w:r w:rsidRPr="00BA421A">
        <w:rPr>
          <w:rFonts w:asciiTheme="majorBidi" w:hAnsiTheme="majorBidi" w:cstheme="majorBidi"/>
          <w:color w:val="000000"/>
          <w:sz w:val="24"/>
          <w:szCs w:val="24"/>
          <w:shd w:val="clear" w:color="auto" w:fill="FFFFFF"/>
          <w:lang w:bidi="ar-SA"/>
        </w:rPr>
        <w:t>rr</w:t>
      </w:r>
      <w:proofErr w:type="spellEnd"/>
      <w:r w:rsidRPr="00BA421A">
        <w:rPr>
          <w:rFonts w:asciiTheme="majorBidi" w:hAnsiTheme="majorBidi" w:cstheme="majorBidi"/>
          <w:color w:val="000000"/>
          <w:sz w:val="24"/>
          <w:szCs w:val="24"/>
          <w:shd w:val="clear" w:color="auto" w:fill="FFFFFF"/>
          <w:lang w:bidi="ar-SA"/>
        </w:rPr>
        <w:t>;</w:t>
      </w:r>
    </w:p>
    <w:p w:rsidR="007B7FD9" w:rsidRPr="00BA421A" w:rsidRDefault="007B7FD9"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by</w:t>
      </w:r>
      <w:r w:rsidRPr="00BA421A">
        <w:rPr>
          <w:rFonts w:asciiTheme="majorBidi" w:hAnsiTheme="majorBidi" w:cstheme="majorBidi"/>
          <w:color w:val="000000"/>
          <w:sz w:val="24"/>
          <w:szCs w:val="24"/>
          <w:shd w:val="clear" w:color="auto" w:fill="FFFFFF"/>
          <w:lang w:bidi="ar-SA"/>
        </w:rPr>
        <w:t xml:space="preserve"> res;</w:t>
      </w:r>
    </w:p>
    <w:p w:rsidR="007B7FD9" w:rsidRPr="00BA421A" w:rsidRDefault="007B7FD9"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w:t>
      </w:r>
      <w:proofErr w:type="spellStart"/>
      <w:r w:rsidRPr="00BA421A">
        <w:rPr>
          <w:rFonts w:asciiTheme="majorBidi" w:hAnsiTheme="majorBidi" w:cstheme="majorBidi"/>
          <w:color w:val="000000"/>
          <w:sz w:val="24"/>
          <w:szCs w:val="24"/>
          <w:shd w:val="clear" w:color="auto" w:fill="FFFFFF"/>
          <w:lang w:bidi="ar-SA"/>
        </w:rPr>
        <w:t>rr</w:t>
      </w:r>
      <w:proofErr w:type="spellEnd"/>
      <w:r w:rsidRPr="00BA421A">
        <w:rPr>
          <w:rFonts w:asciiTheme="majorBidi" w:hAnsiTheme="majorBidi" w:cstheme="majorBidi"/>
          <w:color w:val="000000"/>
          <w:sz w:val="24"/>
          <w:szCs w:val="24"/>
          <w:shd w:val="clear" w:color="auto" w:fill="FFFFFF"/>
          <w:lang w:bidi="ar-SA"/>
        </w:rPr>
        <w:t>;</w:t>
      </w:r>
    </w:p>
    <w:p w:rsidR="007B7FD9" w:rsidRPr="00BA421A" w:rsidRDefault="007B7FD9" w:rsidP="00235E22">
      <w:pPr>
        <w:bidi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7B7FD9" w:rsidRPr="00BA421A" w:rsidRDefault="007B7FD9"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drawing>
          <wp:inline distT="0" distB="0" distL="0" distR="0" wp14:anchorId="08255ABE" wp14:editId="6B4208BE">
            <wp:extent cx="5775960" cy="7486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5960" cy="748665"/>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79528419" wp14:editId="3304521C">
            <wp:extent cx="5750560" cy="6858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0560" cy="685800"/>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5BA251D7" wp14:editId="2FABF8A7">
            <wp:extent cx="5731510" cy="51054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510540"/>
                    </a:xfrm>
                    <a:prstGeom prst="rect">
                      <a:avLst/>
                    </a:prstGeom>
                  </pic:spPr>
                </pic:pic>
              </a:graphicData>
            </a:graphic>
          </wp:inline>
        </w:drawing>
      </w:r>
    </w:p>
    <w:p w:rsidR="00F41A20" w:rsidRPr="00BA421A" w:rsidRDefault="006D7F96"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noProof/>
          <w:sz w:val="24"/>
          <w:szCs w:val="24"/>
          <w:lang w:bidi="ar-SA"/>
        </w:rPr>
        <w:t>Figure 7. Screening possible outlier in data.</w:t>
      </w:r>
    </w:p>
    <w:p w:rsidR="002C753D" w:rsidRPr="00BA421A" w:rsidRDefault="007B7FD9"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These results indicate at least two possible outliers with studentized residuals higher |5|, (</w:t>
      </w:r>
      <w:r w:rsidR="006D7F96" w:rsidRPr="00BA421A">
        <w:rPr>
          <w:rFonts w:asciiTheme="majorBidi" w:hAnsiTheme="majorBidi" w:cstheme="majorBidi"/>
          <w:sz w:val="24"/>
          <w:szCs w:val="24"/>
        </w:rPr>
        <w:t>id=411, and id =725). Please note that I used the output of the Log-Log model for distinguishing the outliers.</w:t>
      </w:r>
    </w:p>
    <w:p w:rsidR="00BF0175" w:rsidRPr="00BA421A" w:rsidRDefault="00BF0175"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lastRenderedPageBreak/>
        <w:t>After recognizing possible outliers, I just used the following code for excluding these two values from the analysis and then again I ran these models for finding the best one. This time I just ran the two best models which are no transformation and log-log transformation models.</w:t>
      </w:r>
    </w:p>
    <w:p w:rsidR="00BF0175" w:rsidRPr="00BA421A" w:rsidRDefault="00BF0175" w:rsidP="00BA421A">
      <w:pPr>
        <w:bidi w:val="0"/>
        <w:spacing w:before="120" w:after="240" w:line="360" w:lineRule="auto"/>
        <w:rPr>
          <w:rFonts w:asciiTheme="majorBidi" w:hAnsiTheme="majorBidi" w:cstheme="majorBidi"/>
          <w:sz w:val="24"/>
          <w:szCs w:val="24"/>
        </w:rPr>
      </w:pP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Q1_2;</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Q1;</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if</w:t>
      </w:r>
      <w:r w:rsidRPr="00BA421A">
        <w:rPr>
          <w:rFonts w:asciiTheme="majorBidi" w:hAnsiTheme="majorBidi" w:cstheme="majorBidi"/>
          <w:color w:val="000000"/>
          <w:sz w:val="24"/>
          <w:szCs w:val="24"/>
          <w:shd w:val="clear" w:color="auto" w:fill="FFFFFF"/>
          <w:lang w:bidi="ar-SA"/>
        </w:rPr>
        <w:t xml:space="preserve"> (id = </w:t>
      </w:r>
      <w:r w:rsidRPr="00BA421A">
        <w:rPr>
          <w:rFonts w:asciiTheme="majorBidi" w:hAnsiTheme="majorBidi" w:cstheme="majorBidi"/>
          <w:b/>
          <w:bCs/>
          <w:color w:val="008080"/>
          <w:sz w:val="24"/>
          <w:szCs w:val="24"/>
          <w:shd w:val="clear" w:color="auto" w:fill="FFFFFF"/>
          <w:lang w:bidi="ar-SA"/>
        </w:rPr>
        <w:t>725</w:t>
      </w:r>
      <w:r w:rsidRPr="00BA421A">
        <w:rPr>
          <w:rFonts w:asciiTheme="majorBidi" w:hAnsiTheme="majorBidi" w:cstheme="majorBidi"/>
          <w:color w:val="000000"/>
          <w:sz w:val="24"/>
          <w:szCs w:val="24"/>
          <w:shd w:val="clear" w:color="auto" w:fill="FFFFFF"/>
          <w:lang w:bidi="ar-SA"/>
        </w:rPr>
        <w:t xml:space="preserve">) or (id = </w:t>
      </w:r>
      <w:r w:rsidRPr="00BA421A">
        <w:rPr>
          <w:rFonts w:asciiTheme="majorBidi" w:hAnsiTheme="majorBidi" w:cstheme="majorBidi"/>
          <w:b/>
          <w:bCs/>
          <w:color w:val="008080"/>
          <w:sz w:val="24"/>
          <w:szCs w:val="24"/>
          <w:shd w:val="clear" w:color="auto" w:fill="FFFFFF"/>
          <w:lang w:bidi="ar-SA"/>
        </w:rPr>
        <w:t>411</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then</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elete</w:t>
      </w:r>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no transformation and removed outlier = 2;</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1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og model and removed outlier = 2;</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2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bidi w:val="0"/>
        <w:spacing w:after="0" w:line="360" w:lineRule="auto"/>
        <w:rPr>
          <w:rFonts w:asciiTheme="majorBidi" w:hAnsiTheme="majorBidi" w:cstheme="majorBidi"/>
          <w:sz w:val="24"/>
          <w:szCs w:val="24"/>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6D7F96" w:rsidRPr="00BA421A" w:rsidRDefault="006D7F96" w:rsidP="00BA421A">
      <w:pPr>
        <w:bidi w:val="0"/>
        <w:spacing w:before="120" w:after="240" w:line="360" w:lineRule="auto"/>
        <w:rPr>
          <w:rFonts w:asciiTheme="majorBidi" w:hAnsiTheme="majorBidi" w:cstheme="majorBidi"/>
          <w:sz w:val="24"/>
          <w:szCs w:val="24"/>
        </w:rPr>
      </w:pPr>
    </w:p>
    <w:p w:rsidR="006D7F96" w:rsidRPr="00BA421A" w:rsidRDefault="00BC6026"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lastRenderedPageBreak/>
        <w:drawing>
          <wp:inline distT="0" distB="0" distL="0" distR="0" wp14:anchorId="3A13CAC6" wp14:editId="31406DB1">
            <wp:extent cx="1968500" cy="2182708"/>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9484" cy="2194887"/>
                    </a:xfrm>
                    <a:prstGeom prst="rect">
                      <a:avLst/>
                    </a:prstGeom>
                  </pic:spPr>
                </pic:pic>
              </a:graphicData>
            </a:graphic>
          </wp:inline>
        </w:drawing>
      </w:r>
      <w:r w:rsidRPr="00BA421A">
        <w:rPr>
          <w:rFonts w:asciiTheme="majorBidi" w:hAnsiTheme="majorBidi" w:cstheme="majorBidi"/>
          <w:noProof/>
          <w:sz w:val="24"/>
          <w:szCs w:val="24"/>
          <w:lang w:bidi="ar-SA"/>
        </w:rPr>
        <w:drawing>
          <wp:inline distT="0" distB="0" distL="0" distR="0" wp14:anchorId="11840568" wp14:editId="06ECE73A">
            <wp:extent cx="2184400" cy="218440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84400" cy="2184400"/>
                    </a:xfrm>
                    <a:prstGeom prst="rect">
                      <a:avLst/>
                    </a:prstGeom>
                  </pic:spPr>
                </pic:pic>
              </a:graphicData>
            </a:graphic>
          </wp:inline>
        </w:drawing>
      </w:r>
    </w:p>
    <w:p w:rsidR="00BC6026" w:rsidRPr="00BA421A" w:rsidRDefault="00BC6026"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Figure 8. output of no transformation model with removed two outliers and no interaction.</w:t>
      </w:r>
    </w:p>
    <w:p w:rsidR="00BC6026" w:rsidRPr="00BA421A" w:rsidRDefault="00BC6026"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noProof/>
          <w:sz w:val="24"/>
          <w:szCs w:val="24"/>
          <w:lang w:bidi="ar-SA"/>
        </w:rPr>
        <w:drawing>
          <wp:inline distT="0" distB="0" distL="0" distR="0" wp14:anchorId="5575C197" wp14:editId="702C6EA4">
            <wp:extent cx="2012950" cy="2277916"/>
            <wp:effectExtent l="0" t="0" r="635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2435" cy="2288650"/>
                    </a:xfrm>
                    <a:prstGeom prst="rect">
                      <a:avLst/>
                    </a:prstGeom>
                  </pic:spPr>
                </pic:pic>
              </a:graphicData>
            </a:graphic>
          </wp:inline>
        </w:drawing>
      </w:r>
      <w:r w:rsidRPr="00BA421A">
        <w:rPr>
          <w:rFonts w:asciiTheme="majorBidi" w:hAnsiTheme="majorBidi" w:cstheme="majorBidi"/>
          <w:noProof/>
          <w:sz w:val="24"/>
          <w:szCs w:val="24"/>
          <w:lang w:bidi="ar-SA"/>
        </w:rPr>
        <w:drawing>
          <wp:inline distT="0" distB="0" distL="0" distR="0" wp14:anchorId="6F9F89FF" wp14:editId="71688F2D">
            <wp:extent cx="2315568" cy="23050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19603" cy="2309066"/>
                    </a:xfrm>
                    <a:prstGeom prst="rect">
                      <a:avLst/>
                    </a:prstGeom>
                  </pic:spPr>
                </pic:pic>
              </a:graphicData>
            </a:graphic>
          </wp:inline>
        </w:drawing>
      </w:r>
    </w:p>
    <w:p w:rsidR="00BC6026" w:rsidRPr="00BA421A" w:rsidRDefault="00BC6026"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sz w:val="24"/>
          <w:szCs w:val="24"/>
        </w:rPr>
        <w:t>Figure 8. O</w:t>
      </w:r>
      <w:r w:rsidRPr="00BA421A">
        <w:rPr>
          <w:rFonts w:asciiTheme="majorBidi" w:hAnsiTheme="majorBidi" w:cstheme="majorBidi"/>
          <w:noProof/>
          <w:sz w:val="24"/>
          <w:szCs w:val="24"/>
          <w:lang w:bidi="ar-SA"/>
        </w:rPr>
        <w:t>utput of Log-Log transformation model with removed two outliers and no interaction.</w:t>
      </w:r>
    </w:p>
    <w:p w:rsidR="006F0A87" w:rsidRPr="00BA421A" w:rsidRDefault="006F0A87" w:rsidP="00BA421A">
      <w:pPr>
        <w:bidi w:val="0"/>
        <w:spacing w:before="120" w:after="240" w:line="360" w:lineRule="auto"/>
        <w:rPr>
          <w:rFonts w:asciiTheme="majorBidi" w:hAnsiTheme="majorBidi" w:cstheme="majorBidi"/>
          <w:noProof/>
          <w:sz w:val="24"/>
          <w:szCs w:val="24"/>
          <w:lang w:bidi="ar-SA"/>
        </w:rPr>
      </w:pPr>
    </w:p>
    <w:p w:rsidR="002E5D7C" w:rsidRPr="00BA421A" w:rsidRDefault="002E5D7C"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Residual in these two models are propperly fitted with normal distribution and show no more outliers, but there is still a great problem with these two models which is low r-sqaure. However the r-square in log-log model is higher than the original data modeling, but this r-square is however low. Therefore, I  tested these models with interactions according to the following code:</w:t>
      </w:r>
    </w:p>
    <w:p w:rsidR="002E5D7C" w:rsidRPr="00BA421A" w:rsidRDefault="002E5D7C" w:rsidP="00BA421A">
      <w:pPr>
        <w:bidi w:val="0"/>
        <w:spacing w:before="120" w:after="240" w:line="360" w:lineRule="auto"/>
        <w:rPr>
          <w:rFonts w:asciiTheme="majorBidi" w:hAnsiTheme="majorBidi" w:cstheme="majorBidi"/>
          <w:noProof/>
          <w:sz w:val="24"/>
          <w:szCs w:val="24"/>
          <w:lang w:bidi="ar-SA"/>
        </w:rPr>
      </w:pP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no transformation &amp; removed outlier = 2 &amp; Interaction;</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lastRenderedPageBreak/>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GrLIvArea</w:t>
      </w:r>
      <w:proofErr w:type="spellEnd"/>
      <w:proofErr w:type="gramEnd"/>
      <w:r w:rsidRPr="00BA421A">
        <w:rPr>
          <w:rFonts w:asciiTheme="majorBidi" w:hAnsiTheme="majorBidi" w:cstheme="majorBidi"/>
          <w:color w:val="000000"/>
          <w:sz w:val="24"/>
          <w:szCs w:val="24"/>
          <w:shd w:val="clear" w:color="auto" w:fill="FFFFFF"/>
          <w:lang w:bidi="ar-SA"/>
        </w:rPr>
        <w:t xml:space="preserve"> |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FF"/>
          <w:sz w:val="24"/>
          <w:szCs w:val="24"/>
          <w:shd w:val="clear" w:color="auto" w:fill="FFFFFF"/>
          <w:lang w:bidi="ar-SA"/>
        </w:rPr>
        <w:t>clparm</w:t>
      </w:r>
      <w:proofErr w:type="spellEnd"/>
      <w:r w:rsidRPr="00BA421A">
        <w:rPr>
          <w:rFonts w:asciiTheme="majorBidi" w:hAnsiTheme="majorBidi" w:cstheme="majorBidi"/>
          <w:color w:val="000000"/>
          <w:sz w:val="24"/>
          <w:szCs w:val="24"/>
          <w:shd w:val="clear" w:color="auto" w:fill="FFFFFF"/>
          <w:lang w:bidi="ar-SA"/>
        </w:rPr>
        <w:t>;</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1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og model &amp; removed outlier = 2 &amp; Interaction;</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FF"/>
          <w:sz w:val="24"/>
          <w:szCs w:val="24"/>
          <w:shd w:val="clear" w:color="auto" w:fill="FFFFFF"/>
          <w:lang w:bidi="ar-SA"/>
        </w:rPr>
        <w:t>clparm</w:t>
      </w:r>
      <w:proofErr w:type="spellEnd"/>
      <w:r w:rsidRPr="00BA421A">
        <w:rPr>
          <w:rFonts w:asciiTheme="majorBidi" w:hAnsiTheme="majorBidi" w:cstheme="majorBidi"/>
          <w:color w:val="000000"/>
          <w:sz w:val="24"/>
          <w:szCs w:val="24"/>
          <w:shd w:val="clear" w:color="auto" w:fill="FFFFFF"/>
          <w:lang w:bidi="ar-SA"/>
        </w:rPr>
        <w:t xml:space="preserve"> ;</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2E5D7C" w:rsidRPr="00BA421A" w:rsidRDefault="002E5D7C" w:rsidP="00235E22">
      <w:pPr>
        <w:bidi w:val="0"/>
        <w:spacing w:after="0" w:line="360" w:lineRule="auto"/>
        <w:rPr>
          <w:rFonts w:asciiTheme="majorBidi" w:hAnsiTheme="majorBidi" w:cstheme="majorBidi"/>
          <w:noProof/>
          <w:sz w:val="24"/>
          <w:szCs w:val="24"/>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BC6026" w:rsidRPr="00BA421A" w:rsidRDefault="00BC6026" w:rsidP="00BA421A">
      <w:pPr>
        <w:bidi w:val="0"/>
        <w:spacing w:before="120" w:after="240" w:line="360" w:lineRule="auto"/>
        <w:rPr>
          <w:rFonts w:asciiTheme="majorBidi" w:hAnsiTheme="majorBidi" w:cstheme="majorBidi"/>
          <w:noProof/>
          <w:sz w:val="24"/>
          <w:szCs w:val="24"/>
          <w:lang w:bidi="ar-SA"/>
        </w:rPr>
      </w:pPr>
    </w:p>
    <w:p w:rsidR="00BC6026" w:rsidRPr="00BA421A" w:rsidRDefault="006606A5"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drawing>
          <wp:inline distT="0" distB="0" distL="0" distR="0" wp14:anchorId="668F9A0F" wp14:editId="52563CCD">
            <wp:extent cx="2582123" cy="2451100"/>
            <wp:effectExtent l="0" t="0" r="889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9090" cy="2457713"/>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5AD7535D" wp14:editId="6DE029F3">
            <wp:extent cx="2427106" cy="2438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32702" cy="2444022"/>
                    </a:xfrm>
                    <a:prstGeom prst="rect">
                      <a:avLst/>
                    </a:prstGeom>
                  </pic:spPr>
                </pic:pic>
              </a:graphicData>
            </a:graphic>
          </wp:inline>
        </w:drawing>
      </w:r>
    </w:p>
    <w:p w:rsidR="004646AE" w:rsidRPr="00BA421A" w:rsidRDefault="004646AE"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drawing>
          <wp:inline distT="0" distB="0" distL="0" distR="0" wp14:anchorId="1A46A42B" wp14:editId="2D9E03FC">
            <wp:extent cx="3206750" cy="245640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2233" cy="2460600"/>
                    </a:xfrm>
                    <a:prstGeom prst="rect">
                      <a:avLst/>
                    </a:prstGeom>
                  </pic:spPr>
                </pic:pic>
              </a:graphicData>
            </a:graphic>
          </wp:inline>
        </w:drawing>
      </w:r>
    </w:p>
    <w:p w:rsidR="006606A5" w:rsidRPr="00BA421A" w:rsidRDefault="006606A5"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lastRenderedPageBreak/>
        <w:t xml:space="preserve">Figure 9. </w:t>
      </w:r>
      <w:r w:rsidR="004646AE" w:rsidRPr="00BA421A">
        <w:rPr>
          <w:rFonts w:asciiTheme="majorBidi" w:hAnsiTheme="majorBidi" w:cstheme="majorBidi"/>
          <w:noProof/>
          <w:sz w:val="24"/>
          <w:szCs w:val="24"/>
          <w:lang w:bidi="ar-SA"/>
        </w:rPr>
        <w:t>No transformation model with two removed outliers and interaction effects.</w:t>
      </w:r>
    </w:p>
    <w:p w:rsidR="004646AE" w:rsidRPr="00BA421A" w:rsidRDefault="004646AE" w:rsidP="00BA421A">
      <w:pPr>
        <w:bidi w:val="0"/>
        <w:spacing w:before="120" w:after="240" w:line="360" w:lineRule="auto"/>
        <w:rPr>
          <w:rFonts w:asciiTheme="majorBidi" w:hAnsiTheme="majorBidi" w:cstheme="majorBidi"/>
          <w:noProof/>
          <w:sz w:val="24"/>
          <w:szCs w:val="24"/>
          <w:lang w:bidi="ar-SA"/>
        </w:rPr>
      </w:pPr>
    </w:p>
    <w:p w:rsidR="004646AE" w:rsidRPr="00BA421A" w:rsidRDefault="004646AE"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drawing>
          <wp:inline distT="0" distB="0" distL="0" distR="0" wp14:anchorId="45A09F28" wp14:editId="0644599A">
            <wp:extent cx="2546350" cy="2542683"/>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58969" cy="2555284"/>
                    </a:xfrm>
                    <a:prstGeom prst="rect">
                      <a:avLst/>
                    </a:prstGeom>
                  </pic:spPr>
                </pic:pic>
              </a:graphicData>
            </a:graphic>
          </wp:inline>
        </w:drawing>
      </w:r>
      <w:r w:rsidRPr="00BA421A">
        <w:rPr>
          <w:rFonts w:asciiTheme="majorBidi" w:hAnsiTheme="majorBidi" w:cstheme="majorBidi"/>
          <w:noProof/>
          <w:sz w:val="24"/>
          <w:szCs w:val="24"/>
          <w:lang w:bidi="ar-SA"/>
        </w:rPr>
        <w:drawing>
          <wp:inline distT="0" distB="0" distL="0" distR="0" wp14:anchorId="1C3B6B5A" wp14:editId="2FD19A94">
            <wp:extent cx="2463800" cy="2494372"/>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68784" cy="2499418"/>
                    </a:xfrm>
                    <a:prstGeom prst="rect">
                      <a:avLst/>
                    </a:prstGeom>
                  </pic:spPr>
                </pic:pic>
              </a:graphicData>
            </a:graphic>
          </wp:inline>
        </w:drawing>
      </w:r>
      <w:r w:rsidRPr="00BA421A">
        <w:rPr>
          <w:rFonts w:asciiTheme="majorBidi" w:hAnsiTheme="majorBidi" w:cstheme="majorBidi"/>
          <w:noProof/>
          <w:sz w:val="24"/>
          <w:szCs w:val="24"/>
          <w:lang w:bidi="ar-SA"/>
        </w:rPr>
        <w:drawing>
          <wp:inline distT="0" distB="0" distL="0" distR="0" wp14:anchorId="712AE5C3" wp14:editId="512D838A">
            <wp:extent cx="3321050" cy="2508633"/>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5762" cy="2512193"/>
                    </a:xfrm>
                    <a:prstGeom prst="rect">
                      <a:avLst/>
                    </a:prstGeom>
                  </pic:spPr>
                </pic:pic>
              </a:graphicData>
            </a:graphic>
          </wp:inline>
        </w:drawing>
      </w:r>
    </w:p>
    <w:p w:rsidR="004646AE" w:rsidRPr="00BA421A" w:rsidRDefault="004646AE"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Figure 10. Log-Log transformation model with two removed outliers and interaction effects.</w:t>
      </w:r>
    </w:p>
    <w:p w:rsidR="004646AE" w:rsidRPr="00BA421A" w:rsidRDefault="004646AE" w:rsidP="00BA421A">
      <w:pPr>
        <w:bidi w:val="0"/>
        <w:spacing w:before="120" w:after="240" w:line="360" w:lineRule="auto"/>
        <w:rPr>
          <w:rFonts w:asciiTheme="majorBidi" w:hAnsiTheme="majorBidi" w:cstheme="majorBidi"/>
          <w:noProof/>
          <w:sz w:val="24"/>
          <w:szCs w:val="24"/>
          <w:lang w:bidi="ar-SA"/>
        </w:rPr>
      </w:pPr>
    </w:p>
    <w:p w:rsidR="004646AE" w:rsidRPr="00BA421A" w:rsidRDefault="004646AE"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 xml:space="preserve">The output of the no transformation and log-log models indicates that interaction effect should be included in the models because the lines for each Neighborhood crossed one another. Also, residuals showed no problem with distriution or outlier or other possible probels. The r-square in log-log moel is 0.53 which is clealry hgiher than that for original data. </w:t>
      </w:r>
    </w:p>
    <w:p w:rsidR="004646AE" w:rsidRPr="00BA421A" w:rsidRDefault="004646AE"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lastRenderedPageBreak/>
        <w:t>All in all, I  think that the best model for modeling these data is Log-Log transformed method, with two removed outliers (id =411, and id=725) and including interaction efects in the model.</w:t>
      </w:r>
    </w:p>
    <w:p w:rsidR="00BA421A" w:rsidRPr="00BA421A" w:rsidRDefault="00BA421A" w:rsidP="00BA421A">
      <w:pPr>
        <w:bidi w:val="0"/>
        <w:spacing w:before="120" w:after="240" w:line="360" w:lineRule="auto"/>
        <w:rPr>
          <w:rFonts w:asciiTheme="majorBidi" w:hAnsiTheme="majorBidi" w:cstheme="majorBidi"/>
          <w:noProof/>
          <w:sz w:val="24"/>
          <w:szCs w:val="24"/>
          <w:lang w:bidi="ar-SA"/>
        </w:rPr>
      </w:pPr>
      <w:bookmarkStart w:id="0" w:name="_GoBack"/>
      <w:bookmarkEnd w:id="0"/>
    </w:p>
    <w:p w:rsidR="00BA421A" w:rsidRPr="00BA421A" w:rsidRDefault="00BA421A"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In this stage, we can go farther and predict all SalePrice in the test set by simply using following code:</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og model &amp; removed outlier = 2 &amp; Interaction;</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FF"/>
          <w:sz w:val="24"/>
          <w:szCs w:val="24"/>
          <w:shd w:val="clear" w:color="auto" w:fill="FFFFFF"/>
          <w:lang w:bidi="ar-SA"/>
        </w:rPr>
        <w:t>clparm</w:t>
      </w:r>
      <w:proofErr w:type="spellEnd"/>
      <w:r w:rsidRPr="00BA421A">
        <w:rPr>
          <w:rFonts w:asciiTheme="majorBidi" w:hAnsiTheme="majorBidi" w:cstheme="majorBidi"/>
          <w:color w:val="000000"/>
          <w:sz w:val="24"/>
          <w:szCs w:val="24"/>
          <w:shd w:val="clear" w:color="auto" w:fill="FFFFFF"/>
          <w:lang w:bidi="ar-SA"/>
        </w:rPr>
        <w:t xml:space="preserve"> ;</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BA421A" w:rsidRPr="00BA421A" w:rsidRDefault="00BA421A" w:rsidP="00235E22">
      <w:pPr>
        <w:bidi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Results;</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BA421A" w:rsidRPr="00BA421A" w:rsidRDefault="00BA421A" w:rsidP="00BA421A">
      <w:pPr>
        <w:bidi w:val="0"/>
        <w:spacing w:before="120" w:after="240" w:line="360" w:lineRule="auto"/>
        <w:rPr>
          <w:rFonts w:ascii="Times New Roman" w:hAnsi="Times New Roman" w:cs="Times New Roman"/>
          <w:noProof/>
          <w:sz w:val="28"/>
          <w:szCs w:val="28"/>
          <w:lang w:bidi="ar-SA"/>
        </w:rPr>
      </w:pPr>
    </w:p>
    <w:tbl>
      <w:tblPr>
        <w:tblW w:w="0" w:type="auto"/>
        <w:jc w:val="center"/>
        <w:tblCellSpacing w:w="0" w:type="dxa"/>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rint: Data Set WORK.RESULTS"/>
      </w:tblPr>
      <w:tblGrid>
        <w:gridCol w:w="426"/>
        <w:gridCol w:w="470"/>
        <w:gridCol w:w="1128"/>
        <w:gridCol w:w="915"/>
        <w:gridCol w:w="790"/>
        <w:gridCol w:w="1137"/>
        <w:gridCol w:w="1057"/>
        <w:gridCol w:w="724"/>
        <w:gridCol w:w="670"/>
        <w:gridCol w:w="724"/>
      </w:tblGrid>
      <w:tr w:rsidR="00BA421A" w:rsidRPr="00235E22" w:rsidTr="00BA421A">
        <w:trPr>
          <w:tblHeade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Obs</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Id</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Neighborhood</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GrLivArea</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SalePric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logGrLIvArea</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LogSalePric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re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pred</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stdres</w:t>
            </w:r>
            <w:proofErr w:type="spellEnd"/>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1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2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39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3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27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4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5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7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1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13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9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48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510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7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0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63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5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5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3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47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3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5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7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83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9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8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1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6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400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9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88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7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3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4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08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1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5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548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99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0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4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4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64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06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6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2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4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93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40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8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56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6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7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2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87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8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2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8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7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1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324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8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1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0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62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0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580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27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6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3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49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0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838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8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6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43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90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6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9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269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7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95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0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91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1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8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1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8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9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5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2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2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04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6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29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3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1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7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5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8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5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522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4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3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9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17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167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7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6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012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0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66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7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8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7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63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2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04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4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0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9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89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1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9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3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8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2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89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4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6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0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37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4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4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9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8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0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99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2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5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0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04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4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2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88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0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4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5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48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03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1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5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63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68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6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4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1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7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148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4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90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8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3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9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4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8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1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13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7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6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9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738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5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8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4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9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7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3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79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99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0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7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672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6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7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3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0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6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7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9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9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9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2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9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6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5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8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67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71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3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6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4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53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2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02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1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0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98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5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9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6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9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2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6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9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20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6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60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2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2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5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0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5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287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4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1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304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6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1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0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04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6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81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4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1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7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19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0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9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65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4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81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6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36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0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47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1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45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36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7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1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4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46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0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99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4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4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26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6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4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87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0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9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12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8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2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4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16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31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1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8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4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5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3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12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8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6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45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13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4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0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5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47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46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4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743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8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1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3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7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679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8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49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6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7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166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6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1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2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319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2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7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9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66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7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6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7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3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48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6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79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5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6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50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70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19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3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75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0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3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4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42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17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5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64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11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7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7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97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5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02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9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903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42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32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5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8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9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7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1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9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6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9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33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22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0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17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7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77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1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23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2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1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9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0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240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1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4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89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26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8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6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154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31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5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003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0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3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6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5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0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93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5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975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0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0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5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8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14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2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6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6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3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82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12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4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707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7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0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279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9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8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4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0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94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40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66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7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2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197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1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8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2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89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9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0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3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7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5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44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02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20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5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8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592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5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86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2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8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7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6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1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8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0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5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1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4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1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14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3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8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4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8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8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6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4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8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08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1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7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02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7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13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5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6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8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0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51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2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9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8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7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84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0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9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5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6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15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32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6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90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3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0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32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82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3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093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5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3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11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04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02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2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19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420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3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5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7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4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31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0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7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96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6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6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66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8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06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2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50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8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5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8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8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541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87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6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92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9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35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3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96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3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7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0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1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9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1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20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3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65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6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0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8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59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34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66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8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807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0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9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10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1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910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5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5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5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1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5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95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9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7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00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44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1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5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5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2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04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3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0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6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5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0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4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08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9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9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03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1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3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3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97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8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3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03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7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40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4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34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805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8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9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9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2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2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48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94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2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8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7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51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3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0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004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4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6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528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9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0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9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4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9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78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34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2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1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16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8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7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35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1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439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37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69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87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6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73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4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6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3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8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4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1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3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3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6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10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8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50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83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7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56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86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4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2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8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60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9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0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90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7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76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4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8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7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1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0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1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1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2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2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5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4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65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2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8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923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6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69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7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564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1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1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9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39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3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7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5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714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7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29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3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49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3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1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89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6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0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825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0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340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65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4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6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9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63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3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24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3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1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2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52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7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20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1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34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7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39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9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6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37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8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01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4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70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4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45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9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4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5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5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370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0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030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63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4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5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48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2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7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2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979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3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73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9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6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760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6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630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28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8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0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97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1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7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8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37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5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0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6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917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1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6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1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352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2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8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2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3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95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786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9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1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145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7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7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0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8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9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56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1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99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6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9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200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6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8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6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1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3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59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9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94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9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3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9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54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86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0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9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0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798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66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8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9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3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7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2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88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9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1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8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1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0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5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0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86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7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8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4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1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53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8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0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5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2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9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605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99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8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00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8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3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9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5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7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6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62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2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3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7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6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1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5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898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56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27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4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6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37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81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64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31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7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368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3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02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3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216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6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901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4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1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5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7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91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4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5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340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6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8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9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96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5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7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7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11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4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0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0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4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7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06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18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7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7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3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37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17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6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3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2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1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62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6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0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6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1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11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95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5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5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63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7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50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14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7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90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1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2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32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4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7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8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89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1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2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57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51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5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4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4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4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0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0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9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2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322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186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1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2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2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8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5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20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9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96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32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3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2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2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3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6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6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0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559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7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13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9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26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6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647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6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2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3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9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9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2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32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5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7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3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6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7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8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08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8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4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9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1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5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7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0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34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3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5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3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9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3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4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8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61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9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1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8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1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7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0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68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3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6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31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7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75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4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8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8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1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41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9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7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7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2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9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5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6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8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6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8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6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5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1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25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4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8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21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9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0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3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9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8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89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75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8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0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9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5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5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1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3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70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15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8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1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9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6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21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5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1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20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9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0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4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7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3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9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0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7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8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48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6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7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6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3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3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9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7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7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8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7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8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9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5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9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9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7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8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7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5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9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1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0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0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9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7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4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4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0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2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0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9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34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9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8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6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4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4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7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6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8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9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6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4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0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6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2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5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2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9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6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4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3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9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2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0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11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36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1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5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2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6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43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1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3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7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4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78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8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0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9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5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7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7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7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7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3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6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4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20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2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9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72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4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5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80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4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0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8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7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4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7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2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10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7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7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7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0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08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5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9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9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7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5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4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7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9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1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4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10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9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bl>
    <w:p w:rsidR="004646AE" w:rsidRPr="00BA421A" w:rsidRDefault="004646AE" w:rsidP="00BA421A">
      <w:pPr>
        <w:bidi w:val="0"/>
        <w:spacing w:before="120" w:after="240" w:line="360" w:lineRule="auto"/>
        <w:jc w:val="center"/>
        <w:rPr>
          <w:rFonts w:ascii="Times New Roman" w:hAnsi="Times New Roman" w:cs="Times New Roman"/>
          <w:noProof/>
          <w:sz w:val="28"/>
          <w:szCs w:val="28"/>
          <w:lang w:bidi="ar-SA"/>
        </w:rPr>
      </w:pPr>
    </w:p>
    <w:p w:rsidR="004646AE" w:rsidRPr="00BA421A" w:rsidRDefault="004646AE" w:rsidP="00BA421A">
      <w:pPr>
        <w:bidi w:val="0"/>
        <w:spacing w:before="120" w:after="240" w:line="360" w:lineRule="auto"/>
        <w:jc w:val="center"/>
        <w:rPr>
          <w:rFonts w:ascii="Times New Roman" w:hAnsi="Times New Roman" w:cs="Times New Roman"/>
          <w:sz w:val="28"/>
          <w:szCs w:val="28"/>
        </w:rPr>
      </w:pPr>
    </w:p>
    <w:sectPr w:rsidR="004646AE" w:rsidRPr="00BA421A" w:rsidSect="00993F21">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525587"/>
    <w:multiLevelType w:val="hybridMultilevel"/>
    <w:tmpl w:val="62BEA8B2"/>
    <w:lvl w:ilvl="0" w:tplc="4056A1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0tzCwMDO3NDE3MDNU0lEKTi0uzszPAykwrAUA9vUaqiwAAAA="/>
  </w:docVars>
  <w:rsids>
    <w:rsidRoot w:val="00E418F1"/>
    <w:rsid w:val="00057288"/>
    <w:rsid w:val="000A6ED5"/>
    <w:rsid w:val="000F0E20"/>
    <w:rsid w:val="0013219B"/>
    <w:rsid w:val="001376C9"/>
    <w:rsid w:val="00172BCB"/>
    <w:rsid w:val="00194E64"/>
    <w:rsid w:val="001F6A59"/>
    <w:rsid w:val="00201ABB"/>
    <w:rsid w:val="00202E92"/>
    <w:rsid w:val="00227EE0"/>
    <w:rsid w:val="00235009"/>
    <w:rsid w:val="00235E22"/>
    <w:rsid w:val="002575E2"/>
    <w:rsid w:val="00270047"/>
    <w:rsid w:val="002A3CDD"/>
    <w:rsid w:val="002B621E"/>
    <w:rsid w:val="002C639A"/>
    <w:rsid w:val="002C753D"/>
    <w:rsid w:val="002E1C92"/>
    <w:rsid w:val="002E5D7C"/>
    <w:rsid w:val="002F4A02"/>
    <w:rsid w:val="00315621"/>
    <w:rsid w:val="00346BCA"/>
    <w:rsid w:val="00352D63"/>
    <w:rsid w:val="00364E03"/>
    <w:rsid w:val="00371DDC"/>
    <w:rsid w:val="003D1C88"/>
    <w:rsid w:val="00411791"/>
    <w:rsid w:val="00455963"/>
    <w:rsid w:val="004646AE"/>
    <w:rsid w:val="004C1F58"/>
    <w:rsid w:val="004C54C9"/>
    <w:rsid w:val="004D3CE5"/>
    <w:rsid w:val="004E79FF"/>
    <w:rsid w:val="006338B8"/>
    <w:rsid w:val="006606A5"/>
    <w:rsid w:val="00685880"/>
    <w:rsid w:val="00697824"/>
    <w:rsid w:val="006A4291"/>
    <w:rsid w:val="006D7F96"/>
    <w:rsid w:val="006F0A87"/>
    <w:rsid w:val="006F3299"/>
    <w:rsid w:val="007167E6"/>
    <w:rsid w:val="007622E5"/>
    <w:rsid w:val="00775D99"/>
    <w:rsid w:val="007B55AF"/>
    <w:rsid w:val="007B7FD9"/>
    <w:rsid w:val="007D7775"/>
    <w:rsid w:val="007F4BBD"/>
    <w:rsid w:val="007F76A1"/>
    <w:rsid w:val="00863831"/>
    <w:rsid w:val="0094666F"/>
    <w:rsid w:val="00960ED2"/>
    <w:rsid w:val="00961DE9"/>
    <w:rsid w:val="00965883"/>
    <w:rsid w:val="009658B4"/>
    <w:rsid w:val="00973D4A"/>
    <w:rsid w:val="00993F21"/>
    <w:rsid w:val="009D0506"/>
    <w:rsid w:val="009D48E0"/>
    <w:rsid w:val="009E4E86"/>
    <w:rsid w:val="00A15E58"/>
    <w:rsid w:val="00A72D65"/>
    <w:rsid w:val="00B20213"/>
    <w:rsid w:val="00B26817"/>
    <w:rsid w:val="00B67613"/>
    <w:rsid w:val="00B709CC"/>
    <w:rsid w:val="00B92D07"/>
    <w:rsid w:val="00BA421A"/>
    <w:rsid w:val="00BC6026"/>
    <w:rsid w:val="00BF0175"/>
    <w:rsid w:val="00C27C39"/>
    <w:rsid w:val="00C33F9A"/>
    <w:rsid w:val="00C630FF"/>
    <w:rsid w:val="00C63B4C"/>
    <w:rsid w:val="00C663E9"/>
    <w:rsid w:val="00C80C68"/>
    <w:rsid w:val="00CC716F"/>
    <w:rsid w:val="00D322DF"/>
    <w:rsid w:val="00D40E5C"/>
    <w:rsid w:val="00D4608B"/>
    <w:rsid w:val="00D64B05"/>
    <w:rsid w:val="00D81DEE"/>
    <w:rsid w:val="00D84E9F"/>
    <w:rsid w:val="00D968FE"/>
    <w:rsid w:val="00DB76E7"/>
    <w:rsid w:val="00DC0F6F"/>
    <w:rsid w:val="00DC4623"/>
    <w:rsid w:val="00E06A1C"/>
    <w:rsid w:val="00E418F1"/>
    <w:rsid w:val="00E651F1"/>
    <w:rsid w:val="00E67375"/>
    <w:rsid w:val="00E7048D"/>
    <w:rsid w:val="00E915B9"/>
    <w:rsid w:val="00E97D64"/>
    <w:rsid w:val="00EB5C1C"/>
    <w:rsid w:val="00EF4F00"/>
    <w:rsid w:val="00F03C0D"/>
    <w:rsid w:val="00F41A20"/>
    <w:rsid w:val="00F47BC4"/>
    <w:rsid w:val="00F73F63"/>
    <w:rsid w:val="00FA24C1"/>
    <w:rsid w:val="00FB5739"/>
    <w:rsid w:val="00FF24A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BCF41D-90C9-4CB1-B90C-B13D02CC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46A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72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58855">
      <w:bodyDiv w:val="1"/>
      <w:marLeft w:val="120"/>
      <w:marRight w:val="120"/>
      <w:marTop w:val="0"/>
      <w:marBottom w:val="0"/>
      <w:divBdr>
        <w:top w:val="none" w:sz="0" w:space="0" w:color="auto"/>
        <w:left w:val="none" w:sz="0" w:space="0" w:color="auto"/>
        <w:bottom w:val="none" w:sz="0" w:space="0" w:color="auto"/>
        <w:right w:val="none" w:sz="0" w:space="0" w:color="auto"/>
      </w:divBdr>
      <w:divsChild>
        <w:div w:id="1925841223">
          <w:marLeft w:val="0"/>
          <w:marRight w:val="0"/>
          <w:marTop w:val="0"/>
          <w:marBottom w:val="0"/>
          <w:divBdr>
            <w:top w:val="none" w:sz="0" w:space="0" w:color="auto"/>
            <w:left w:val="none" w:sz="0" w:space="0" w:color="auto"/>
            <w:bottom w:val="none" w:sz="0" w:space="0" w:color="auto"/>
            <w:right w:val="none" w:sz="0" w:space="0" w:color="auto"/>
          </w:divBdr>
          <w:divsChild>
            <w:div w:id="16922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810</Words>
  <Characters>44521</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zaheri</dc:creator>
  <cp:keywords/>
  <dc:description/>
  <cp:lastModifiedBy>Jodi Pafford</cp:lastModifiedBy>
  <cp:revision>3</cp:revision>
  <dcterms:created xsi:type="dcterms:W3CDTF">2018-08-05T21:59:00Z</dcterms:created>
  <dcterms:modified xsi:type="dcterms:W3CDTF">2018-08-05T22:00:00Z</dcterms:modified>
</cp:coreProperties>
</file>